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6BB77" w14:textId="40B54E50" w:rsidR="00B26B92" w:rsidRDefault="0001149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am Zoe,</w:t>
      </w:r>
      <w:r w:rsidR="007A10DA">
        <w:rPr>
          <w:rFonts w:ascii="Arial" w:hAnsi="Arial" w:cs="Arial"/>
          <w:sz w:val="28"/>
          <w:szCs w:val="28"/>
        </w:rPr>
        <w:t xml:space="preserve"> 40 years old and married to my husband, Darren. We have </w:t>
      </w:r>
      <w:r>
        <w:rPr>
          <w:rFonts w:ascii="Arial" w:hAnsi="Arial" w:cs="Arial"/>
          <w:sz w:val="28"/>
          <w:szCs w:val="28"/>
        </w:rPr>
        <w:t>2 young daughters</w:t>
      </w:r>
      <w:r w:rsidR="007A10DA">
        <w:rPr>
          <w:rFonts w:ascii="Arial" w:hAnsi="Arial" w:cs="Arial"/>
          <w:sz w:val="28"/>
          <w:szCs w:val="28"/>
        </w:rPr>
        <w:t xml:space="preserve">, Isabella who is </w:t>
      </w:r>
      <w:r w:rsidR="0001679A">
        <w:rPr>
          <w:rFonts w:ascii="Arial" w:hAnsi="Arial" w:cs="Arial"/>
          <w:sz w:val="28"/>
          <w:szCs w:val="28"/>
        </w:rPr>
        <w:t>8</w:t>
      </w:r>
      <w:r w:rsidR="007A10DA">
        <w:rPr>
          <w:rFonts w:ascii="Arial" w:hAnsi="Arial" w:cs="Arial"/>
          <w:sz w:val="28"/>
          <w:szCs w:val="28"/>
        </w:rPr>
        <w:t xml:space="preserve"> and Florence-Mai who is </w:t>
      </w:r>
      <w:r w:rsidR="0001679A">
        <w:rPr>
          <w:rFonts w:ascii="Arial" w:hAnsi="Arial" w:cs="Arial"/>
          <w:sz w:val="28"/>
          <w:szCs w:val="28"/>
        </w:rPr>
        <w:t>3</w:t>
      </w:r>
      <w:r w:rsidR="007A10DA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We live in sunny Bognor Regis and very much enjoy the countryside that we have on our doorstep. To relax I like walking with my family, reading</w:t>
      </w:r>
      <w:r w:rsidR="0001679A">
        <w:rPr>
          <w:rFonts w:ascii="Arial" w:hAnsi="Arial" w:cs="Arial"/>
          <w:sz w:val="28"/>
          <w:szCs w:val="28"/>
        </w:rPr>
        <w:t>, baking</w:t>
      </w:r>
      <w:r>
        <w:rPr>
          <w:rFonts w:ascii="Arial" w:hAnsi="Arial" w:cs="Arial"/>
          <w:sz w:val="28"/>
          <w:szCs w:val="28"/>
        </w:rPr>
        <w:t xml:space="preserve"> and </w:t>
      </w:r>
      <w:r w:rsidR="0001679A">
        <w:rPr>
          <w:rFonts w:ascii="Arial" w:hAnsi="Arial" w:cs="Arial"/>
          <w:sz w:val="28"/>
          <w:szCs w:val="28"/>
        </w:rPr>
        <w:t xml:space="preserve">I am a huge Disney fan. Please do not ask me my favourite film as I have too many to pick!!! </w:t>
      </w:r>
    </w:p>
    <w:p w14:paraId="01F2BFF1" w14:textId="156464C3" w:rsidR="00011496" w:rsidRDefault="0001149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am </w:t>
      </w:r>
      <w:r w:rsidR="0001679A">
        <w:rPr>
          <w:rFonts w:ascii="Arial" w:hAnsi="Arial" w:cs="Arial"/>
          <w:sz w:val="28"/>
          <w:szCs w:val="28"/>
        </w:rPr>
        <w:t>just finishing off studying W</w:t>
      </w:r>
      <w:r w:rsidR="00EB165E">
        <w:rPr>
          <w:rFonts w:ascii="Arial" w:hAnsi="Arial" w:cs="Arial"/>
          <w:sz w:val="28"/>
          <w:szCs w:val="28"/>
        </w:rPr>
        <w:t xml:space="preserve">203 and W330 and in October I will start my final year of my law degree. I will be studying W350 and W302. </w:t>
      </w:r>
    </w:p>
    <w:p w14:paraId="4F00CA71" w14:textId="4F357B41" w:rsidR="00EB165E" w:rsidRDefault="00EB16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am currently the Careers Coordinator for the Open University Law Society and I have </w:t>
      </w:r>
      <w:r w:rsidR="00830661">
        <w:rPr>
          <w:rFonts w:ascii="Arial" w:hAnsi="Arial" w:cs="Arial"/>
          <w:sz w:val="28"/>
          <w:szCs w:val="28"/>
        </w:rPr>
        <w:t>thoroughly</w:t>
      </w:r>
      <w:r>
        <w:rPr>
          <w:rFonts w:ascii="Arial" w:hAnsi="Arial" w:cs="Arial"/>
          <w:sz w:val="28"/>
          <w:szCs w:val="28"/>
        </w:rPr>
        <w:t xml:space="preserve"> enjoyed my time in this role. But I would like to move on to another role and stand for News Reporter.</w:t>
      </w:r>
    </w:p>
    <w:p w14:paraId="52A25EA2" w14:textId="105B7F41" w:rsidR="00EB165E" w:rsidRDefault="0001149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feel I have the right skills to fulfil this role.</w:t>
      </w:r>
      <w:r w:rsidR="00EB165E">
        <w:rPr>
          <w:rFonts w:ascii="Arial" w:hAnsi="Arial" w:cs="Arial"/>
          <w:sz w:val="28"/>
          <w:szCs w:val="28"/>
        </w:rPr>
        <w:t xml:space="preserve"> As an existing committee </w:t>
      </w:r>
      <w:r w:rsidR="00830661">
        <w:rPr>
          <w:rFonts w:ascii="Arial" w:hAnsi="Arial" w:cs="Arial"/>
          <w:sz w:val="28"/>
          <w:szCs w:val="28"/>
        </w:rPr>
        <w:t>member,</w:t>
      </w:r>
      <w:r w:rsidR="00EB165E">
        <w:rPr>
          <w:rFonts w:ascii="Arial" w:hAnsi="Arial" w:cs="Arial"/>
          <w:sz w:val="28"/>
          <w:szCs w:val="28"/>
        </w:rPr>
        <w:t xml:space="preserve"> I know how the committee works and would be able to help any new members that come on board.</w:t>
      </w:r>
      <w:r>
        <w:rPr>
          <w:rFonts w:ascii="Arial" w:hAnsi="Arial" w:cs="Arial"/>
          <w:sz w:val="28"/>
          <w:szCs w:val="28"/>
        </w:rPr>
        <w:t xml:space="preserve"> I have always had a keen interest in </w:t>
      </w:r>
      <w:r w:rsidR="007A10DA">
        <w:rPr>
          <w:rFonts w:ascii="Arial" w:hAnsi="Arial" w:cs="Arial"/>
          <w:sz w:val="28"/>
          <w:szCs w:val="28"/>
        </w:rPr>
        <w:t>law,</w:t>
      </w:r>
      <w:r>
        <w:rPr>
          <w:rFonts w:ascii="Arial" w:hAnsi="Arial" w:cs="Arial"/>
          <w:sz w:val="28"/>
          <w:szCs w:val="28"/>
        </w:rPr>
        <w:t xml:space="preserve"> but it has taken me until my late 30s to start studying it</w:t>
      </w:r>
      <w:r w:rsidR="00EB165E">
        <w:rPr>
          <w:rFonts w:ascii="Arial" w:hAnsi="Arial" w:cs="Arial"/>
          <w:sz w:val="28"/>
          <w:szCs w:val="28"/>
        </w:rPr>
        <w:t xml:space="preserve"> and to write about certain areas that are dear to me would be a great achievement.</w:t>
      </w:r>
    </w:p>
    <w:p w14:paraId="0CF33712" w14:textId="73FF2107" w:rsidR="00EB165E" w:rsidRDefault="00EB16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also want to </w:t>
      </w:r>
      <w:r w:rsidR="00011496">
        <w:rPr>
          <w:rFonts w:ascii="Arial" w:hAnsi="Arial" w:cs="Arial"/>
          <w:sz w:val="28"/>
          <w:szCs w:val="28"/>
        </w:rPr>
        <w:t>show my girls that it doesn’t matter what age you are you can still achieve your goals.</w:t>
      </w:r>
    </w:p>
    <w:p w14:paraId="4D427E7F" w14:textId="1DA2FBF6" w:rsidR="00840C86" w:rsidRDefault="00840C8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embers should vote for me because I am a very organised, </w:t>
      </w:r>
      <w:r w:rsidR="007A10DA">
        <w:rPr>
          <w:rFonts w:ascii="Arial" w:hAnsi="Arial" w:cs="Arial"/>
          <w:sz w:val="28"/>
          <w:szCs w:val="28"/>
        </w:rPr>
        <w:t>hardworking</w:t>
      </w:r>
      <w:r>
        <w:rPr>
          <w:rFonts w:ascii="Arial" w:hAnsi="Arial" w:cs="Arial"/>
          <w:sz w:val="28"/>
          <w:szCs w:val="28"/>
        </w:rPr>
        <w:t xml:space="preserve"> and driven individual. I always strive to do the best in everything I do and most importantly I want my girls to grow up having a dream that they can chase.</w:t>
      </w:r>
    </w:p>
    <w:p w14:paraId="10A8CDEF" w14:textId="76790D1D" w:rsidR="00EB165E" w:rsidRPr="00011496" w:rsidRDefault="00EB16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would also like to be considered for Mistress of Moot</w:t>
      </w:r>
      <w:r w:rsidR="00830661">
        <w:rPr>
          <w:rFonts w:ascii="Arial" w:hAnsi="Arial" w:cs="Arial"/>
          <w:sz w:val="28"/>
          <w:szCs w:val="28"/>
        </w:rPr>
        <w:t xml:space="preserve"> role please.</w:t>
      </w:r>
    </w:p>
    <w:sectPr w:rsidR="00EB165E" w:rsidRPr="00011496" w:rsidSect="0003526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zSwNDEyNjIxNzBS0lEKTi0uzszPAykwrAUAhjcrmSwAAAA="/>
  </w:docVars>
  <w:rsids>
    <w:rsidRoot w:val="00011496"/>
    <w:rsid w:val="00011496"/>
    <w:rsid w:val="0001679A"/>
    <w:rsid w:val="0003526E"/>
    <w:rsid w:val="007A10DA"/>
    <w:rsid w:val="00830661"/>
    <w:rsid w:val="00840C86"/>
    <w:rsid w:val="00AF5627"/>
    <w:rsid w:val="00B26B92"/>
    <w:rsid w:val="00CD42C9"/>
    <w:rsid w:val="00EB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ACEFA"/>
  <w15:chartTrackingRefBased/>
  <w15:docId w15:val="{C5BB25C1-B81B-6A4B-99C3-7F8B5FDF4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660993-F2AD-9D45-8A86-B96C3F756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Martin (Student)</dc:creator>
  <cp:keywords/>
  <dc:description/>
  <cp:lastModifiedBy>Richard Barnes</cp:lastModifiedBy>
  <cp:revision>2</cp:revision>
  <dcterms:created xsi:type="dcterms:W3CDTF">2021-04-08T15:25:00Z</dcterms:created>
  <dcterms:modified xsi:type="dcterms:W3CDTF">2021-04-08T15:25:00Z</dcterms:modified>
</cp:coreProperties>
</file>